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3E32797" w14:textId="782B386A" w:rsidR="00B83A8E" w:rsidRPr="00B83A8E" w:rsidRDefault="00B83A8E" w:rsidP="00B83A8E">
      <w:pPr>
        <w:jc w:val="center"/>
        <w:rPr>
          <w:b/>
          <w:sz w:val="32"/>
        </w:rPr>
      </w:pPr>
      <w:r w:rsidRPr="00B83A8E">
        <w:rPr>
          <w:b/>
          <w:sz w:val="32"/>
        </w:rPr>
        <w:t>GIT GUIDE</w:t>
      </w:r>
    </w:p>
    <w:p w14:paraId="468A80FB" w14:textId="77777777" w:rsidR="00B83A8E" w:rsidRDefault="00B83A8E"/>
    <w:p w14:paraId="2ADD4E35" w14:textId="2C72AE03" w:rsidR="00222C43" w:rsidRDefault="00320CAE">
      <w:r>
        <w:t>Navigate to CS321-2018F-002 directory in your local machine</w:t>
      </w:r>
    </w:p>
    <w:p w14:paraId="070E1F99" w14:textId="0BE16B2E" w:rsidR="00320CAE" w:rsidRDefault="00320CAE"/>
    <w:p w14:paraId="3ECA1006" w14:textId="546D8A2C" w:rsidR="00E018BF" w:rsidRPr="00E018BF" w:rsidRDefault="00E018BF">
      <w:r w:rsidRPr="007E1127">
        <w:rPr>
          <w:rFonts w:ascii="Courier New" w:hAnsi="Courier New" w:cs="Courier New"/>
          <w:sz w:val="20"/>
        </w:rPr>
        <w:t xml:space="preserve">git </w:t>
      </w:r>
      <w:r>
        <w:rPr>
          <w:rFonts w:ascii="Courier New" w:hAnsi="Courier New" w:cs="Courier New"/>
          <w:sz w:val="20"/>
        </w:rPr>
        <w:t>checkout dev</w:t>
      </w:r>
      <w:r>
        <w:rPr>
          <w:rFonts w:ascii="Courier New" w:hAnsi="Courier New" w:cs="Courier New"/>
          <w:sz w:val="20"/>
        </w:rPr>
        <w:tab/>
      </w:r>
      <w:r>
        <w:rPr>
          <w:rFonts w:ascii="Courier New" w:hAnsi="Courier New" w:cs="Courier New"/>
          <w:sz w:val="20"/>
        </w:rPr>
        <w:tab/>
      </w:r>
      <w:r w:rsidRPr="00E018BF">
        <w:t>//</w:t>
      </w:r>
      <w:r>
        <w:t xml:space="preserve">we will be working </w:t>
      </w:r>
      <w:r w:rsidR="00CF7B6D">
        <w:t>from the</w:t>
      </w:r>
      <w:r>
        <w:t xml:space="preserve"> dev branch from now on</w:t>
      </w:r>
    </w:p>
    <w:p w14:paraId="293053F7" w14:textId="572A59EE" w:rsidR="00E018BF" w:rsidRDefault="00E018BF">
      <w:r>
        <w:rPr>
          <w:rFonts w:ascii="Courier New" w:hAnsi="Courier New" w:cs="Courier New"/>
          <w:sz w:val="20"/>
        </w:rPr>
        <w:t>git pull</w:t>
      </w:r>
      <w:r>
        <w:rPr>
          <w:rFonts w:ascii="Courier New" w:hAnsi="Courier New" w:cs="Courier New"/>
          <w:sz w:val="20"/>
        </w:rPr>
        <w:tab/>
      </w:r>
      <w:r>
        <w:rPr>
          <w:rFonts w:ascii="Courier New" w:hAnsi="Courier New" w:cs="Courier New"/>
          <w:sz w:val="20"/>
        </w:rPr>
        <w:tab/>
      </w:r>
      <w:r>
        <w:rPr>
          <w:rFonts w:ascii="Courier New" w:hAnsi="Courier New" w:cs="Courier New"/>
          <w:sz w:val="20"/>
        </w:rPr>
        <w:tab/>
      </w:r>
      <w:r w:rsidRPr="00E018BF">
        <w:t>//</w:t>
      </w:r>
      <w:r w:rsidR="003C69C7">
        <w:t>get up to date files</w:t>
      </w:r>
    </w:p>
    <w:p w14:paraId="0EC8F088" w14:textId="77777777" w:rsidR="00FC4F4E" w:rsidRPr="00FC4F4E" w:rsidRDefault="00FC4F4E">
      <w:pPr>
        <w:rPr>
          <w:sz w:val="8"/>
        </w:rPr>
      </w:pPr>
    </w:p>
    <w:p w14:paraId="28205D04" w14:textId="0337CF2E" w:rsidR="007E1127" w:rsidRDefault="00FC4F4E">
      <w:pPr>
        <w:rPr>
          <w:sz w:val="16"/>
        </w:rPr>
      </w:pPr>
      <w:r>
        <w:rPr>
          <w:sz w:val="16"/>
        </w:rPr>
        <w:t>to checkout to an existing branch (if pair-programming), must pull from master first before switching branches</w:t>
      </w:r>
      <w:r w:rsidR="00FA76B4">
        <w:rPr>
          <w:sz w:val="16"/>
        </w:rPr>
        <w:t xml:space="preserve"> to receive branch</w:t>
      </w:r>
    </w:p>
    <w:p w14:paraId="64AC3D6F" w14:textId="77777777" w:rsidR="00FC4F4E" w:rsidRPr="00FC4F4E" w:rsidRDefault="00FC4F4E">
      <w:pPr>
        <w:rPr>
          <w:sz w:val="10"/>
        </w:rPr>
      </w:pPr>
    </w:p>
    <w:p w14:paraId="7C9D27E9" w14:textId="38740DA3" w:rsidR="007E1127" w:rsidRDefault="007E1127">
      <w:pPr>
        <w:rPr>
          <w:sz w:val="20"/>
        </w:rPr>
      </w:pPr>
      <w:r>
        <w:rPr>
          <w:sz w:val="20"/>
        </w:rPr>
        <w:t>SEE EXAMPLE BEFORE EXECUTING NEXT 3 INSTURCTIONS</w:t>
      </w:r>
    </w:p>
    <w:p w14:paraId="573BF0B1" w14:textId="348763B3" w:rsidR="0073360C" w:rsidRDefault="0073360C">
      <w:pPr>
        <w:rPr>
          <w:sz w:val="20"/>
        </w:rPr>
      </w:pPr>
      <w:r>
        <w:rPr>
          <w:sz w:val="20"/>
        </w:rPr>
        <w:t>Branch needs to be created for each feature you are working on…</w:t>
      </w:r>
    </w:p>
    <w:p w14:paraId="49088D33" w14:textId="7C2E010C" w:rsidR="0073360C" w:rsidRPr="007E1127" w:rsidRDefault="0073360C" w:rsidP="0073360C">
      <w:pPr>
        <w:ind w:left="720" w:firstLine="6"/>
        <w:rPr>
          <w:sz w:val="20"/>
        </w:rPr>
      </w:pPr>
      <w:r>
        <w:rPr>
          <w:sz w:val="20"/>
        </w:rPr>
        <w:t xml:space="preserve">Appropriate commits must be performed for each branch and appropriate switching must be done when working on multiple features… </w:t>
      </w:r>
      <w:r w:rsidRPr="0073360C">
        <w:rPr>
          <w:color w:val="FF0000"/>
          <w:sz w:val="20"/>
        </w:rPr>
        <w:t>NEW FEATURE = NEW BRANCH</w:t>
      </w:r>
    </w:p>
    <w:p w14:paraId="3410FE18" w14:textId="77777777" w:rsidR="00320CAE" w:rsidRPr="007E1127" w:rsidRDefault="00320CAE">
      <w:pPr>
        <w:rPr>
          <w:rFonts w:ascii="Courier New" w:hAnsi="Courier New" w:cs="Courier New"/>
          <w:sz w:val="20"/>
        </w:rPr>
      </w:pPr>
      <w:r w:rsidRPr="007E1127">
        <w:rPr>
          <w:rFonts w:ascii="Courier New" w:hAnsi="Courier New" w:cs="Courier New"/>
          <w:sz w:val="20"/>
        </w:rPr>
        <w:t>git checkout -b [</w:t>
      </w:r>
      <w:proofErr w:type="spellStart"/>
      <w:r w:rsidRPr="007E1127">
        <w:rPr>
          <w:rFonts w:ascii="Courier New" w:hAnsi="Courier New" w:cs="Courier New"/>
          <w:sz w:val="20"/>
        </w:rPr>
        <w:t>storyNum</w:t>
      </w:r>
      <w:proofErr w:type="spellEnd"/>
      <w:r w:rsidRPr="007E1127">
        <w:rPr>
          <w:rFonts w:ascii="Courier New" w:hAnsi="Courier New" w:cs="Courier New"/>
          <w:sz w:val="20"/>
        </w:rPr>
        <w:t>]</w:t>
      </w:r>
      <w:proofErr w:type="gramStart"/>
      <w:r w:rsidRPr="007E1127">
        <w:rPr>
          <w:rFonts w:ascii="Courier New" w:hAnsi="Courier New" w:cs="Courier New"/>
          <w:sz w:val="20"/>
        </w:rPr>
        <w:t>_[</w:t>
      </w:r>
      <w:proofErr w:type="gramEnd"/>
      <w:r w:rsidRPr="007E1127">
        <w:rPr>
          <w:rFonts w:ascii="Courier New" w:hAnsi="Courier New" w:cs="Courier New"/>
          <w:sz w:val="20"/>
        </w:rPr>
        <w:t>Short Description]</w:t>
      </w:r>
    </w:p>
    <w:p w14:paraId="0AF0C0A7" w14:textId="77777777" w:rsidR="00320CAE" w:rsidRPr="007E1127" w:rsidRDefault="00320CAE">
      <w:pPr>
        <w:rPr>
          <w:rFonts w:ascii="Courier New" w:hAnsi="Courier New" w:cs="Courier New"/>
          <w:sz w:val="20"/>
        </w:rPr>
      </w:pPr>
      <w:r w:rsidRPr="007E1127">
        <w:rPr>
          <w:rFonts w:ascii="Courier New" w:hAnsi="Courier New" w:cs="Courier New"/>
          <w:sz w:val="20"/>
        </w:rPr>
        <w:t>git push origin [</w:t>
      </w:r>
      <w:proofErr w:type="spellStart"/>
      <w:r w:rsidRPr="007E1127">
        <w:rPr>
          <w:rFonts w:ascii="Courier New" w:hAnsi="Courier New" w:cs="Courier New"/>
          <w:sz w:val="20"/>
        </w:rPr>
        <w:t>storyNum</w:t>
      </w:r>
      <w:proofErr w:type="spellEnd"/>
      <w:r w:rsidRPr="007E1127">
        <w:rPr>
          <w:rFonts w:ascii="Courier New" w:hAnsi="Courier New" w:cs="Courier New"/>
          <w:sz w:val="20"/>
        </w:rPr>
        <w:t>]</w:t>
      </w:r>
      <w:proofErr w:type="gramStart"/>
      <w:r w:rsidRPr="007E1127">
        <w:rPr>
          <w:rFonts w:ascii="Courier New" w:hAnsi="Courier New" w:cs="Courier New"/>
          <w:sz w:val="20"/>
        </w:rPr>
        <w:t>_[</w:t>
      </w:r>
      <w:proofErr w:type="gramEnd"/>
      <w:r w:rsidRPr="007E1127">
        <w:rPr>
          <w:rFonts w:ascii="Courier New" w:hAnsi="Courier New" w:cs="Courier New"/>
          <w:sz w:val="20"/>
        </w:rPr>
        <w:t>Short Description]</w:t>
      </w:r>
    </w:p>
    <w:p w14:paraId="511B89A7" w14:textId="77777777" w:rsidR="007E1127" w:rsidRDefault="00320CAE">
      <w:pPr>
        <w:rPr>
          <w:rFonts w:ascii="Courier New" w:hAnsi="Courier New" w:cs="Courier New"/>
          <w:sz w:val="20"/>
        </w:rPr>
      </w:pPr>
      <w:r w:rsidRPr="007E1127">
        <w:rPr>
          <w:rFonts w:ascii="Courier New" w:hAnsi="Courier New" w:cs="Courier New"/>
          <w:sz w:val="20"/>
        </w:rPr>
        <w:t>git branch --set-upstream-to=origin/</w:t>
      </w:r>
    </w:p>
    <w:p w14:paraId="287CB458" w14:textId="77777777" w:rsidR="00320CAE" w:rsidRPr="007E1127" w:rsidRDefault="00320CAE" w:rsidP="007E1127">
      <w:pPr>
        <w:ind w:firstLine="720"/>
        <w:rPr>
          <w:rFonts w:ascii="Courier New" w:hAnsi="Courier New" w:cs="Courier New"/>
          <w:sz w:val="20"/>
        </w:rPr>
      </w:pPr>
      <w:r w:rsidRPr="007E1127">
        <w:rPr>
          <w:rFonts w:ascii="Courier New" w:hAnsi="Courier New" w:cs="Courier New"/>
          <w:sz w:val="20"/>
        </w:rPr>
        <w:t>[</w:t>
      </w:r>
      <w:proofErr w:type="spellStart"/>
      <w:r w:rsidRPr="007E1127">
        <w:rPr>
          <w:rFonts w:ascii="Courier New" w:hAnsi="Courier New" w:cs="Courier New"/>
          <w:sz w:val="20"/>
        </w:rPr>
        <w:t>storyNum</w:t>
      </w:r>
      <w:proofErr w:type="spellEnd"/>
      <w:r w:rsidRPr="007E1127">
        <w:rPr>
          <w:rFonts w:ascii="Courier New" w:hAnsi="Courier New" w:cs="Courier New"/>
          <w:sz w:val="20"/>
        </w:rPr>
        <w:t>]</w:t>
      </w:r>
      <w:proofErr w:type="gramStart"/>
      <w:r w:rsidRPr="007E1127">
        <w:rPr>
          <w:rFonts w:ascii="Courier New" w:hAnsi="Courier New" w:cs="Courier New"/>
          <w:sz w:val="20"/>
        </w:rPr>
        <w:t>_[</w:t>
      </w:r>
      <w:proofErr w:type="gramEnd"/>
      <w:r w:rsidRPr="007E1127">
        <w:rPr>
          <w:rFonts w:ascii="Courier New" w:hAnsi="Courier New" w:cs="Courier New"/>
          <w:sz w:val="20"/>
        </w:rPr>
        <w:t>Short Description] [</w:t>
      </w:r>
      <w:proofErr w:type="spellStart"/>
      <w:r w:rsidRPr="007E1127">
        <w:rPr>
          <w:rFonts w:ascii="Courier New" w:hAnsi="Courier New" w:cs="Courier New"/>
          <w:sz w:val="20"/>
        </w:rPr>
        <w:t>storyNum</w:t>
      </w:r>
      <w:proofErr w:type="spellEnd"/>
      <w:r w:rsidRPr="007E1127">
        <w:rPr>
          <w:rFonts w:ascii="Courier New" w:hAnsi="Courier New" w:cs="Courier New"/>
          <w:sz w:val="20"/>
        </w:rPr>
        <w:t>]_[Short Description]</w:t>
      </w:r>
    </w:p>
    <w:p w14:paraId="531F644B" w14:textId="77777777" w:rsidR="00320CAE" w:rsidRDefault="00320CAE">
      <w:r>
        <w:tab/>
        <w:t>e.g.</w:t>
      </w:r>
    </w:p>
    <w:p w14:paraId="7657604B" w14:textId="77777777" w:rsidR="00320CAE" w:rsidRPr="007E1127" w:rsidRDefault="00320CAE">
      <w:pPr>
        <w:rPr>
          <w:rFonts w:ascii="Courier New" w:hAnsi="Courier New" w:cs="Courier New"/>
          <w:sz w:val="20"/>
          <w:szCs w:val="20"/>
        </w:rPr>
      </w:pPr>
      <w:r w:rsidRPr="007E1127">
        <w:rPr>
          <w:rFonts w:ascii="Courier New" w:hAnsi="Courier New" w:cs="Courier New"/>
          <w:sz w:val="18"/>
        </w:rPr>
        <w:tab/>
      </w:r>
      <w:r w:rsidRPr="007E1127">
        <w:rPr>
          <w:rFonts w:ascii="Courier New" w:hAnsi="Courier New" w:cs="Courier New"/>
          <w:sz w:val="20"/>
          <w:szCs w:val="20"/>
        </w:rPr>
        <w:t>git checkout -b 211_NameConfBugFix</w:t>
      </w:r>
    </w:p>
    <w:p w14:paraId="11160F4A" w14:textId="77777777" w:rsidR="00320CAE" w:rsidRPr="007E1127" w:rsidRDefault="00320CAE">
      <w:pPr>
        <w:rPr>
          <w:rFonts w:ascii="Courier New" w:hAnsi="Courier New" w:cs="Courier New"/>
          <w:sz w:val="20"/>
          <w:szCs w:val="20"/>
        </w:rPr>
      </w:pPr>
      <w:r w:rsidRPr="007E1127">
        <w:rPr>
          <w:rFonts w:ascii="Courier New" w:hAnsi="Courier New" w:cs="Courier New"/>
          <w:sz w:val="20"/>
          <w:szCs w:val="20"/>
        </w:rPr>
        <w:tab/>
        <w:t>git push origin 211_NameConfBugFix</w:t>
      </w:r>
    </w:p>
    <w:p w14:paraId="16554F0B" w14:textId="77777777" w:rsidR="00320CAE" w:rsidRPr="007E1127" w:rsidRDefault="00320CAE">
      <w:pPr>
        <w:rPr>
          <w:rFonts w:ascii="Courier New" w:hAnsi="Courier New" w:cs="Courier New"/>
          <w:sz w:val="18"/>
        </w:rPr>
      </w:pPr>
      <w:r w:rsidRPr="007E1127">
        <w:rPr>
          <w:rFonts w:ascii="Courier New" w:hAnsi="Courier New" w:cs="Courier New"/>
          <w:sz w:val="20"/>
          <w:szCs w:val="20"/>
        </w:rPr>
        <w:tab/>
      </w:r>
      <w:r w:rsidRPr="007E1127">
        <w:rPr>
          <w:rFonts w:ascii="Courier New" w:hAnsi="Courier New" w:cs="Courier New"/>
          <w:sz w:val="18"/>
          <w:szCs w:val="20"/>
        </w:rPr>
        <w:t xml:space="preserve">git branch --set-upstream-to=origin/211_NameConfBugFix </w:t>
      </w:r>
      <w:proofErr w:type="spellStart"/>
      <w:r w:rsidRPr="007E1127">
        <w:rPr>
          <w:rFonts w:ascii="Courier New" w:hAnsi="Courier New" w:cs="Courier New"/>
          <w:sz w:val="18"/>
          <w:szCs w:val="20"/>
        </w:rPr>
        <w:t>211_NameConfBugFix</w:t>
      </w:r>
      <w:proofErr w:type="spellEnd"/>
    </w:p>
    <w:p w14:paraId="61C62592" w14:textId="77777777" w:rsidR="00320CAE" w:rsidRDefault="00320CAE"/>
    <w:p w14:paraId="099C444F" w14:textId="77777777" w:rsidR="00320CAE" w:rsidRDefault="00320CAE">
      <w:r w:rsidRPr="007E1127">
        <w:rPr>
          <w:rFonts w:ascii="Courier New" w:hAnsi="Courier New" w:cs="Courier New"/>
          <w:sz w:val="22"/>
        </w:rPr>
        <w:t>git status</w:t>
      </w:r>
      <w:r>
        <w:tab/>
        <w:t>//Ensure branch is correct</w:t>
      </w:r>
    </w:p>
    <w:p w14:paraId="4AF53E40" w14:textId="77777777" w:rsidR="00320CAE" w:rsidRPr="007E1127" w:rsidRDefault="00320CAE">
      <w:pPr>
        <w:rPr>
          <w:rFonts w:ascii="Courier New" w:hAnsi="Courier New" w:cs="Courier New"/>
        </w:rPr>
      </w:pPr>
      <w:r w:rsidRPr="007E1127">
        <w:rPr>
          <w:rFonts w:ascii="Courier New" w:hAnsi="Courier New" w:cs="Courier New"/>
        </w:rPr>
        <w:t xml:space="preserve">git log </w:t>
      </w:r>
      <w:r w:rsidR="007E1127" w:rsidRPr="007E1127">
        <w:rPr>
          <w:rFonts w:ascii="Courier New" w:hAnsi="Courier New" w:cs="Courier New"/>
        </w:rPr>
        <w:t>--</w:t>
      </w:r>
      <w:r w:rsidRPr="007E1127">
        <w:rPr>
          <w:rFonts w:ascii="Courier New" w:hAnsi="Courier New" w:cs="Courier New"/>
        </w:rPr>
        <w:t>graph</w:t>
      </w:r>
    </w:p>
    <w:p w14:paraId="72230118" w14:textId="2E2DEFA3" w:rsidR="00320CAE" w:rsidRDefault="00320CAE"/>
    <w:p w14:paraId="43EDEAAF" w14:textId="71CBE9C9" w:rsidR="00320CAE" w:rsidRDefault="000335BA">
      <w:r>
        <w:t>MAKE CHANGES TO YOUR CODE NOW</w:t>
      </w:r>
      <w:r w:rsidR="00F21616">
        <w:t xml:space="preserve"> </w:t>
      </w:r>
      <w:r w:rsidR="00320CAE">
        <w:t>AND TEST PERIODICALLY</w:t>
      </w:r>
    </w:p>
    <w:p w14:paraId="06CCF506" w14:textId="4E5D6217" w:rsidR="000335BA" w:rsidRDefault="000335BA">
      <w:r>
        <w:t>Use below three commands AS APPROPRIATE</w:t>
      </w:r>
    </w:p>
    <w:p w14:paraId="195103E2" w14:textId="77777777" w:rsidR="00320CAE" w:rsidRDefault="00320CAE">
      <w:r w:rsidRPr="007E1127">
        <w:rPr>
          <w:rFonts w:ascii="Courier New" w:hAnsi="Courier New" w:cs="Courier New"/>
        </w:rPr>
        <w:t>git add -u</w:t>
      </w:r>
      <w:r>
        <w:tab/>
        <w:t>//adds all “updates” you made</w:t>
      </w:r>
    </w:p>
    <w:p w14:paraId="5C039765" w14:textId="77777777" w:rsidR="007B0DDD" w:rsidRDefault="00320CAE">
      <w:r w:rsidRPr="007E1127">
        <w:rPr>
          <w:rFonts w:ascii="Courier New" w:hAnsi="Courier New" w:cs="Courier New"/>
        </w:rPr>
        <w:t>git commit -m</w:t>
      </w:r>
      <w:r>
        <w:t xml:space="preserve"> </w:t>
      </w:r>
      <w:r w:rsidRPr="007E1127">
        <w:rPr>
          <w:rFonts w:ascii="Courier New" w:hAnsi="Courier New" w:cs="Courier New"/>
        </w:rPr>
        <w:t>“ADD INFORMATIVE MESSAGE HERE”</w:t>
      </w:r>
      <w:r w:rsidR="007E1127">
        <w:rPr>
          <w:rFonts w:ascii="Courier New" w:hAnsi="Courier New" w:cs="Courier New"/>
        </w:rPr>
        <w:t xml:space="preserve"> </w:t>
      </w:r>
      <w:r w:rsidR="007E1127">
        <w:t xml:space="preserve">//Commit </w:t>
      </w:r>
      <w:r w:rsidR="00E356FB">
        <w:t xml:space="preserve">only </w:t>
      </w:r>
      <w:r w:rsidR="007E1127">
        <w:t>when done</w:t>
      </w:r>
      <w:r w:rsidR="007B0DDD">
        <w:t xml:space="preserve"> </w:t>
      </w:r>
    </w:p>
    <w:p w14:paraId="540EB371" w14:textId="76BC8DA6" w:rsidR="00320CAE" w:rsidRPr="007E1127" w:rsidRDefault="007B0DDD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//with a task or subtask</w:t>
      </w:r>
    </w:p>
    <w:p w14:paraId="5306D4AF" w14:textId="47AC1E7E" w:rsidR="007E1127" w:rsidRDefault="00320CAE">
      <w:r w:rsidRPr="007E1127">
        <w:rPr>
          <w:rFonts w:ascii="Courier New" w:hAnsi="Courier New" w:cs="Courier New"/>
        </w:rPr>
        <w:t>git log --graph</w:t>
      </w:r>
      <w:r>
        <w:t xml:space="preserve"> </w:t>
      </w:r>
      <w:r>
        <w:tab/>
        <w:t>//will show the commit</w:t>
      </w:r>
    </w:p>
    <w:p w14:paraId="311AAF1A" w14:textId="50BDD581" w:rsidR="00DA161C" w:rsidRPr="00DA161C" w:rsidRDefault="00DA161C">
      <w:pPr>
        <w:rPr>
          <w:color w:val="FF0000"/>
        </w:rPr>
      </w:pPr>
      <w:r w:rsidRPr="00DA161C">
        <w:rPr>
          <w:rFonts w:ascii="Courier New" w:hAnsi="Courier New" w:cs="Courier New"/>
          <w:color w:val="FF0000"/>
        </w:rPr>
        <w:t>git push</w:t>
      </w:r>
      <w:r>
        <w:rPr>
          <w:color w:val="FF0000"/>
        </w:rPr>
        <w:tab/>
        <w:t xml:space="preserve">Do this only when you have completed the feature or someone else wants to work on the branch. </w:t>
      </w:r>
      <w:r w:rsidRPr="00DA161C">
        <w:t>Before pushing, ensure that you are on your feature branch by using git log --graph and changes are only being pushed to your appropriate branch</w:t>
      </w:r>
    </w:p>
    <w:p w14:paraId="05DE9519" w14:textId="3EBDC0F6" w:rsidR="007E1127" w:rsidRDefault="007E1127"/>
    <w:p w14:paraId="470A9F65" w14:textId="77777777" w:rsidR="00320CAE" w:rsidRDefault="00320CAE">
      <w:r>
        <w:t>To test the game (WINDOWS):</w:t>
      </w:r>
    </w:p>
    <w:p w14:paraId="7D91D22F" w14:textId="77777777" w:rsidR="00320CAE" w:rsidRDefault="00320CAE">
      <w:r>
        <w:t xml:space="preserve">Make sure you are in </w:t>
      </w:r>
      <w:proofErr w:type="spellStart"/>
      <w:r>
        <w:t>src</w:t>
      </w:r>
      <w:proofErr w:type="spellEnd"/>
      <w:r>
        <w:t xml:space="preserve"> folder</w:t>
      </w:r>
    </w:p>
    <w:p w14:paraId="5E3955E0" w14:textId="77777777" w:rsidR="00320CAE" w:rsidRDefault="00320CAE">
      <w:r w:rsidRPr="007E1127">
        <w:rPr>
          <w:rFonts w:ascii="Courier New" w:hAnsi="Courier New" w:cs="Courier New"/>
        </w:rPr>
        <w:t>.\build.bat</w:t>
      </w:r>
      <w:r w:rsidR="006A30DD">
        <w:t xml:space="preserve"> or </w:t>
      </w:r>
      <w:r w:rsidR="006A30DD" w:rsidRPr="007E1127">
        <w:rPr>
          <w:rFonts w:ascii="Courier New" w:hAnsi="Courier New" w:cs="Courier New"/>
        </w:rPr>
        <w:t>.\clean.bat</w:t>
      </w:r>
      <w:r w:rsidR="006A30DD">
        <w:t xml:space="preserve"> as needed</w:t>
      </w:r>
      <w:r w:rsidR="007E1127">
        <w:t xml:space="preserve"> after each edit to code</w:t>
      </w:r>
    </w:p>
    <w:p w14:paraId="58A05581" w14:textId="77777777" w:rsidR="00320CAE" w:rsidRPr="007E1127" w:rsidRDefault="00320CAE">
      <w:pPr>
        <w:rPr>
          <w:rFonts w:ascii="Courier New" w:hAnsi="Courier New" w:cs="Courier New"/>
        </w:rPr>
      </w:pPr>
      <w:r w:rsidRPr="007E1127">
        <w:rPr>
          <w:rFonts w:ascii="Courier New" w:hAnsi="Courier New" w:cs="Courier New"/>
        </w:rPr>
        <w:t>.\runServer.bat</w:t>
      </w:r>
    </w:p>
    <w:p w14:paraId="19FD1B9E" w14:textId="77777777" w:rsidR="00320CAE" w:rsidRDefault="00320CAE">
      <w:r>
        <w:t>Open another terminal</w:t>
      </w:r>
    </w:p>
    <w:p w14:paraId="1E194981" w14:textId="77777777" w:rsidR="00320CAE" w:rsidRPr="007E1127" w:rsidRDefault="00320CAE">
      <w:pPr>
        <w:rPr>
          <w:rFonts w:ascii="Courier New" w:hAnsi="Courier New" w:cs="Courier New"/>
        </w:rPr>
      </w:pPr>
      <w:r w:rsidRPr="007E1127">
        <w:rPr>
          <w:rFonts w:ascii="Courier New" w:hAnsi="Courier New" w:cs="Courier New"/>
        </w:rPr>
        <w:t>.\runClientLocal.bat</w:t>
      </w:r>
    </w:p>
    <w:p w14:paraId="4B2589D1" w14:textId="77777777" w:rsidR="006A30DD" w:rsidRDefault="006A30DD"/>
    <w:p w14:paraId="7A24FA5A" w14:textId="52DB121B" w:rsidR="006A30DD" w:rsidRDefault="006A30DD">
      <w:proofErr w:type="spellStart"/>
      <w:r w:rsidRPr="007E1127">
        <w:rPr>
          <w:rFonts w:ascii="Courier New" w:hAnsi="Courier New" w:cs="Courier New"/>
        </w:rPr>
        <w:t>Ctrl+C</w:t>
      </w:r>
      <w:proofErr w:type="spellEnd"/>
      <w:r>
        <w:t xml:space="preserve"> ends connection</w:t>
      </w:r>
      <w:r>
        <w:tab/>
        <w:t>//must do on both</w:t>
      </w:r>
      <w:r w:rsidR="007E1127">
        <w:t xml:space="preserve"> server and client terminals when testing</w:t>
      </w:r>
    </w:p>
    <w:p w14:paraId="1B124824" w14:textId="7F540808" w:rsidR="00CE5BDE" w:rsidRDefault="00CE5BDE">
      <w:pPr>
        <w:rPr>
          <w:b/>
        </w:rPr>
      </w:pPr>
      <w:r>
        <w:rPr>
          <w:b/>
        </w:rPr>
        <w:t>FOR TEAM LEAD ONLY</w:t>
      </w:r>
      <w:bookmarkStart w:id="0" w:name="_GoBack"/>
      <w:bookmarkEnd w:id="0"/>
    </w:p>
    <w:p w14:paraId="55C5248D" w14:textId="77777777" w:rsidR="00CE5BDE" w:rsidRPr="00CE5BDE" w:rsidRDefault="00CE5BDE">
      <w:pPr>
        <w:rPr>
          <w:b/>
        </w:rPr>
      </w:pPr>
    </w:p>
    <w:p w14:paraId="5414D23C" w14:textId="4D182FAB" w:rsidR="00CE5BDE" w:rsidRDefault="00CE5BDE">
      <w:r>
        <w:t>For merges, switch to branch you want to merge to</w:t>
      </w:r>
      <w:r w:rsidR="00A35B10">
        <w:t xml:space="preserve"> and run the following command where </w:t>
      </w:r>
      <w:proofErr w:type="spellStart"/>
      <w:r w:rsidR="00A35B10" w:rsidRPr="00A35B10">
        <w:rPr>
          <w:rFonts w:ascii="Courier New" w:hAnsi="Courier New" w:cs="Courier New"/>
        </w:rPr>
        <w:t>branch_name</w:t>
      </w:r>
      <w:proofErr w:type="spellEnd"/>
      <w:r w:rsidR="00A35B10">
        <w:t xml:space="preserve"> is the desired branch </w:t>
      </w:r>
    </w:p>
    <w:p w14:paraId="6AB63346" w14:textId="396513C0" w:rsidR="00CE5BDE" w:rsidRDefault="00CE5BDE"/>
    <w:p w14:paraId="75B38F94" w14:textId="3BBCFDE3" w:rsidR="00A35B10" w:rsidRPr="00A35B10" w:rsidRDefault="00A35B10">
      <w:pPr>
        <w:rPr>
          <w:rFonts w:ascii="Courier New" w:hAnsi="Courier New" w:cs="Courier New"/>
          <w:sz w:val="22"/>
        </w:rPr>
      </w:pPr>
      <w:r w:rsidRPr="00A35B10">
        <w:rPr>
          <w:rFonts w:ascii="Courier New" w:hAnsi="Courier New" w:cs="Courier New"/>
          <w:sz w:val="22"/>
        </w:rPr>
        <w:t xml:space="preserve">git pull https://github.com/htanvee/CS321-2018F-002.git </w:t>
      </w:r>
      <w:r>
        <w:rPr>
          <w:rFonts w:ascii="Courier New" w:hAnsi="Courier New" w:cs="Courier New"/>
          <w:sz w:val="22"/>
        </w:rPr>
        <w:t>&lt;</w:t>
      </w:r>
      <w:proofErr w:type="spellStart"/>
      <w:r>
        <w:rPr>
          <w:rFonts w:ascii="Courier New" w:hAnsi="Courier New" w:cs="Courier New"/>
          <w:sz w:val="22"/>
        </w:rPr>
        <w:t>branch_name</w:t>
      </w:r>
      <w:proofErr w:type="spellEnd"/>
      <w:r>
        <w:rPr>
          <w:rFonts w:ascii="Courier New" w:hAnsi="Courier New" w:cs="Courier New"/>
          <w:sz w:val="22"/>
        </w:rPr>
        <w:t>&gt;</w:t>
      </w:r>
    </w:p>
    <w:p w14:paraId="2677FCD6" w14:textId="53A4D726" w:rsidR="00A35B10" w:rsidRPr="00A35B10" w:rsidRDefault="00A35B10">
      <w:pPr>
        <w:rPr>
          <w:rFonts w:ascii="Courier New" w:hAnsi="Courier New" w:cs="Courier New"/>
          <w:sz w:val="22"/>
        </w:rPr>
      </w:pPr>
    </w:p>
    <w:sectPr w:rsidR="00A35B10" w:rsidRPr="00A35B10">
      <w:headerReference w:type="default" r:id="rId6"/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68BC524" w14:textId="77777777" w:rsidR="008F78A6" w:rsidRDefault="008F78A6" w:rsidP="008F78A6">
      <w:pPr>
        <w:spacing w:line="240" w:lineRule="auto"/>
      </w:pPr>
      <w:r>
        <w:separator/>
      </w:r>
    </w:p>
  </w:endnote>
  <w:endnote w:type="continuationSeparator" w:id="0">
    <w:p w14:paraId="2D155A40" w14:textId="77777777" w:rsidR="008F78A6" w:rsidRDefault="008F78A6" w:rsidP="008F78A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741F7E" w14:textId="6945B637" w:rsidR="008F78A6" w:rsidRPr="008F78A6" w:rsidRDefault="008F78A6" w:rsidP="008F78A6">
    <w:pPr>
      <w:pStyle w:val="Footer"/>
      <w:jc w:val="right"/>
      <w:rPr>
        <w:color w:val="C00000"/>
        <w:sz w:val="20"/>
      </w:rPr>
    </w:pPr>
    <w:r w:rsidRPr="008F78A6">
      <w:rPr>
        <w:color w:val="C00000"/>
        <w:sz w:val="20"/>
      </w:rPr>
      <w:t>Document may change as necessary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514C0B8" w14:textId="77777777" w:rsidR="008F78A6" w:rsidRDefault="008F78A6" w:rsidP="008F78A6">
      <w:pPr>
        <w:spacing w:line="240" w:lineRule="auto"/>
      </w:pPr>
      <w:r>
        <w:separator/>
      </w:r>
    </w:p>
  </w:footnote>
  <w:footnote w:type="continuationSeparator" w:id="0">
    <w:p w14:paraId="4A9BB293" w14:textId="77777777" w:rsidR="008F78A6" w:rsidRDefault="008F78A6" w:rsidP="008F78A6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CBC0C67" w14:textId="309CD2A3" w:rsidR="00225E46" w:rsidRPr="00422EE1" w:rsidRDefault="00FC2DE4">
    <w:pPr>
      <w:pStyle w:val="Header"/>
      <w:rPr>
        <w:color w:val="1F3864" w:themeColor="accent1" w:themeShade="80"/>
      </w:rPr>
    </w:pPr>
    <w:hyperlink r:id="rId1" w:history="1">
      <w:r w:rsidRPr="00F6098D">
        <w:rPr>
          <w:rStyle w:val="Hyperlink"/>
        </w:rPr>
        <w:t>https://github.com/htanvee/CS321-2018F-002/tree/master</w:t>
      </w:r>
    </w:hyperlink>
    <w:r>
      <w:rPr>
        <w:color w:val="1F3864" w:themeColor="accent1" w:themeShade="80"/>
      </w:rPr>
      <w:tab/>
    </w:r>
    <w:r w:rsidR="00FA1962">
      <w:rPr>
        <w:color w:val="1F3864" w:themeColor="accent1" w:themeShade="80"/>
      </w:rPr>
      <w:t xml:space="preserve">AS OF </w:t>
    </w:r>
    <w:r>
      <w:rPr>
        <w:color w:val="1F3864" w:themeColor="accent1" w:themeShade="80"/>
      </w:rPr>
      <w:t>SPRINT 3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a3tLCwMDY0sDQDIiUdpeDU4uLM/DyQAuNaAD6/eeQsAAAA"/>
  </w:docVars>
  <w:rsids>
    <w:rsidRoot w:val="00320CAE"/>
    <w:rsid w:val="000335BA"/>
    <w:rsid w:val="00132954"/>
    <w:rsid w:val="00136C17"/>
    <w:rsid w:val="00222C43"/>
    <w:rsid w:val="00225E46"/>
    <w:rsid w:val="00320CAE"/>
    <w:rsid w:val="003C69C7"/>
    <w:rsid w:val="00422EE1"/>
    <w:rsid w:val="00456B31"/>
    <w:rsid w:val="006A30DD"/>
    <w:rsid w:val="0073360C"/>
    <w:rsid w:val="007B0DDD"/>
    <w:rsid w:val="007E1127"/>
    <w:rsid w:val="008F78A6"/>
    <w:rsid w:val="00A35B10"/>
    <w:rsid w:val="00B83A8E"/>
    <w:rsid w:val="00B950FD"/>
    <w:rsid w:val="00BC56FB"/>
    <w:rsid w:val="00CE5BDE"/>
    <w:rsid w:val="00CF7B6D"/>
    <w:rsid w:val="00D12485"/>
    <w:rsid w:val="00D16B50"/>
    <w:rsid w:val="00D83066"/>
    <w:rsid w:val="00DA161C"/>
    <w:rsid w:val="00E018BF"/>
    <w:rsid w:val="00E356FB"/>
    <w:rsid w:val="00ED6978"/>
    <w:rsid w:val="00F21616"/>
    <w:rsid w:val="00FA1962"/>
    <w:rsid w:val="00FA76B4"/>
    <w:rsid w:val="00FC2DE4"/>
    <w:rsid w:val="00FC4F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F864E5"/>
  <w15:chartTrackingRefBased/>
  <w15:docId w15:val="{E6828ED2-2F2F-474D-9D49-13F818FC93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73360C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3360C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8F78A6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F78A6"/>
  </w:style>
  <w:style w:type="paragraph" w:styleId="Footer">
    <w:name w:val="footer"/>
    <w:basedOn w:val="Normal"/>
    <w:link w:val="FooterChar"/>
    <w:uiPriority w:val="99"/>
    <w:unhideWhenUsed/>
    <w:rsid w:val="008F78A6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F78A6"/>
  </w:style>
  <w:style w:type="character" w:styleId="Hyperlink">
    <w:name w:val="Hyperlink"/>
    <w:basedOn w:val="DefaultParagraphFont"/>
    <w:uiPriority w:val="99"/>
    <w:unhideWhenUsed/>
    <w:rsid w:val="00FC2DE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C2DE4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https://github.com/htanvee/CS321-2018F-002/tree/master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1</TotalTime>
  <Pages>2</Pages>
  <Words>295</Words>
  <Characters>1683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oon Tanveer</dc:creator>
  <cp:keywords/>
  <dc:description/>
  <cp:lastModifiedBy>Haroon Tanveer</cp:lastModifiedBy>
  <cp:revision>28</cp:revision>
  <cp:lastPrinted>2018-10-21T06:26:00Z</cp:lastPrinted>
  <dcterms:created xsi:type="dcterms:W3CDTF">2018-10-12T06:21:00Z</dcterms:created>
  <dcterms:modified xsi:type="dcterms:W3CDTF">2018-10-21T07:03:00Z</dcterms:modified>
</cp:coreProperties>
</file>